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5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2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2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Policy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d91c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21Z</dcterms:created>
  <dcterms:modified xsi:type="dcterms:W3CDTF">2025-12-24T10:05:21Z</dcterms:modified>
</cp:coreProperties>
</file>